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DD83F" w14:textId="50BADF3F" w:rsidR="0006590D" w:rsidRDefault="005E51F3">
      <w:r>
        <w:t>As a part of quiz#2, p</w:t>
      </w:r>
      <w:r w:rsidR="0006590D">
        <w:t xml:space="preserve">lease </w:t>
      </w:r>
      <w:r>
        <w:t>Run the following codes</w:t>
      </w:r>
      <w:r w:rsidR="0006590D">
        <w:t xml:space="preserve"> </w:t>
      </w:r>
      <w:r>
        <w:t xml:space="preserve">in </w:t>
      </w:r>
      <w:proofErr w:type="spellStart"/>
      <w:r>
        <w:t>jupyter</w:t>
      </w:r>
      <w:proofErr w:type="spellEnd"/>
      <w:r>
        <w:t xml:space="preserve"> notebook and send me the output ( via email) in pdf file</w:t>
      </w:r>
      <w:r w:rsidR="00A77AE1">
        <w:t xml:space="preserve"> format</w:t>
      </w:r>
      <w:r>
        <w:t xml:space="preserve">. </w:t>
      </w:r>
    </w:p>
    <w:p w14:paraId="57471143" w14:textId="77777777" w:rsidR="0006590D" w:rsidRDefault="0006590D"/>
    <w:p w14:paraId="4C3A7937" w14:textId="43AC24D5" w:rsidR="00467719" w:rsidRDefault="00467719">
      <w:r>
        <w:rPr>
          <w:noProof/>
        </w:rPr>
        <w:drawing>
          <wp:inline distT="0" distB="0" distL="0" distR="0" wp14:anchorId="17CF8BEA" wp14:editId="10375EE9">
            <wp:extent cx="2628900" cy="1000125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78234" w14:textId="76731B00" w:rsidR="00467719" w:rsidRDefault="00467719">
      <w:r>
        <w:t xml:space="preserve">A: </w:t>
      </w:r>
      <w:r>
        <w:rPr>
          <w:noProof/>
        </w:rPr>
        <w:drawing>
          <wp:inline distT="0" distB="0" distL="0" distR="0" wp14:anchorId="28729796" wp14:editId="4F2E0B4A">
            <wp:extent cx="2771775" cy="209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51F3">
        <w:t xml:space="preserve">                        </w:t>
      </w:r>
      <w:r w:rsidR="005E51F3">
        <w:tab/>
      </w:r>
      <w:r w:rsidR="005E51F3">
        <w:tab/>
      </w:r>
      <w:r w:rsidR="005E51F3">
        <w:tab/>
      </w:r>
      <w:r w:rsidR="005E51F3">
        <w:tab/>
        <w:t xml:space="preserve"> </w:t>
      </w:r>
      <w:proofErr w:type="gramStart"/>
      <w:r w:rsidR="005E51F3">
        <w:t xml:space="preserve">   (</w:t>
      </w:r>
      <w:proofErr w:type="gramEnd"/>
      <w:r w:rsidR="005E51F3">
        <w:t xml:space="preserve"> 2) </w:t>
      </w:r>
    </w:p>
    <w:p w14:paraId="1D43820A" w14:textId="77777777" w:rsidR="00467719" w:rsidRDefault="00467719">
      <w:r>
        <w:t xml:space="preserve">Name </w:t>
      </w:r>
      <w:proofErr w:type="spellStart"/>
      <w:r>
        <w:t>dataframe</w:t>
      </w:r>
      <w:proofErr w:type="spellEnd"/>
      <w:r>
        <w:t xml:space="preserve"> as data</w:t>
      </w:r>
    </w:p>
    <w:p w14:paraId="2D5A6263" w14:textId="7FC4FD2F" w:rsidR="005E51F3" w:rsidRDefault="00467719">
      <w:r>
        <w:t xml:space="preserve">B:  </w:t>
      </w:r>
      <w:r w:rsidR="005E51F3">
        <w:t xml:space="preserve">                                                                                                                </w:t>
      </w:r>
      <w:r w:rsidR="005E51F3">
        <w:tab/>
      </w:r>
      <w:r w:rsidR="005E51F3">
        <w:tab/>
      </w:r>
      <w:r w:rsidR="005E51F3">
        <w:tab/>
      </w:r>
      <w:r w:rsidR="005E51F3">
        <w:tab/>
        <w:t xml:space="preserve"> </w:t>
      </w:r>
      <w:proofErr w:type="gramStart"/>
      <w:r w:rsidR="005E51F3">
        <w:t xml:space="preserve">   (</w:t>
      </w:r>
      <w:proofErr w:type="gramEnd"/>
      <w:r w:rsidR="005E51F3">
        <w:t>5)</w:t>
      </w:r>
    </w:p>
    <w:p w14:paraId="4DF6040B" w14:textId="33145054" w:rsidR="00467719" w:rsidRDefault="005E51F3">
      <w:r>
        <w:t xml:space="preserve">  </w:t>
      </w:r>
      <w:r w:rsidR="00467719">
        <w:rPr>
          <w:noProof/>
        </w:rPr>
        <w:drawing>
          <wp:inline distT="0" distB="0" distL="0" distR="0" wp14:anchorId="3407716F" wp14:editId="3B604818">
            <wp:extent cx="5943600" cy="98298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5942D" w14:textId="53D04C58" w:rsidR="005E51F3" w:rsidRDefault="00467719">
      <w:r>
        <w:t xml:space="preserve">C:  </w:t>
      </w:r>
      <w:r w:rsidR="005E51F3">
        <w:t xml:space="preserve">                                                                                                             </w:t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  <w:t xml:space="preserve"> </w:t>
      </w:r>
      <w:proofErr w:type="gramStart"/>
      <w:r w:rsidR="005E51F3">
        <w:t xml:space="preserve">   (</w:t>
      </w:r>
      <w:proofErr w:type="gramEnd"/>
      <w:r w:rsidR="005E51F3">
        <w:t>3)</w:t>
      </w:r>
    </w:p>
    <w:p w14:paraId="7A9C30E5" w14:textId="00126675" w:rsidR="00467719" w:rsidRDefault="005E51F3">
      <w:r>
        <w:t xml:space="preserve"> </w:t>
      </w:r>
      <w:r w:rsidR="00467719">
        <w:rPr>
          <w:noProof/>
        </w:rPr>
        <w:drawing>
          <wp:inline distT="0" distB="0" distL="0" distR="0" wp14:anchorId="74DF10C5" wp14:editId="2A4991DC">
            <wp:extent cx="5943600" cy="563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319A2" w14:textId="50B2B265" w:rsidR="009C4F5C" w:rsidRDefault="00467719">
      <w:r>
        <w:t xml:space="preserve">D: </w:t>
      </w:r>
      <w:r w:rsidR="009C4F5C">
        <w:t xml:space="preserve">   </w:t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</w:r>
      <w:r w:rsidR="005E51F3">
        <w:tab/>
        <w:t>(2)</w:t>
      </w:r>
      <w:r w:rsidR="009C4F5C">
        <w:t xml:space="preserve"> </w:t>
      </w:r>
    </w:p>
    <w:p w14:paraId="729FCB35" w14:textId="77777777" w:rsidR="009C4F5C" w:rsidRDefault="009C4F5C">
      <w:r>
        <w:rPr>
          <w:noProof/>
        </w:rPr>
        <w:drawing>
          <wp:inline distT="0" distB="0" distL="0" distR="0" wp14:anchorId="6C56C97A" wp14:editId="587C4A73">
            <wp:extent cx="4381500" cy="84772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B0E6D" w14:textId="4C0817D2" w:rsidR="009C4F5C" w:rsidRDefault="009C4F5C">
      <w:r>
        <w:t>E:</w:t>
      </w:r>
      <w:r w:rsidR="005E51F3">
        <w:tab/>
      </w:r>
      <w:r w:rsidR="005E51F3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  <w:t>(2)</w:t>
      </w:r>
    </w:p>
    <w:p w14:paraId="37716E5A" w14:textId="77777777" w:rsidR="009C4F5C" w:rsidRDefault="009C4F5C">
      <w:r>
        <w:rPr>
          <w:noProof/>
        </w:rPr>
        <w:drawing>
          <wp:inline distT="0" distB="0" distL="0" distR="0" wp14:anchorId="59CF749E" wp14:editId="784B32E3">
            <wp:extent cx="5943600" cy="863600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965C4" w14:textId="77777777" w:rsidR="00A77AE1" w:rsidRDefault="00A77AE1"/>
    <w:p w14:paraId="16FFF641" w14:textId="3981F481" w:rsidR="009C4F5C" w:rsidRDefault="009C4F5C">
      <w:r>
        <w:lastRenderedPageBreak/>
        <w:t xml:space="preserve">F: </w:t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  <w:t>(2)</w:t>
      </w:r>
    </w:p>
    <w:p w14:paraId="47FB0CFA" w14:textId="25BA536A" w:rsidR="009C4F5C" w:rsidRDefault="009C4F5C">
      <w:r>
        <w:rPr>
          <w:noProof/>
        </w:rPr>
        <w:drawing>
          <wp:inline distT="0" distB="0" distL="0" distR="0" wp14:anchorId="5E6B8002" wp14:editId="2435DCCE">
            <wp:extent cx="5943600" cy="1008380"/>
            <wp:effectExtent l="0" t="0" r="0" b="127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8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C838" w14:textId="77777777" w:rsidR="009C4F5C" w:rsidRDefault="009C4F5C"/>
    <w:p w14:paraId="3CB92482" w14:textId="5FE26288" w:rsidR="009C4F5C" w:rsidRDefault="009C4F5C">
      <w:r>
        <w:t xml:space="preserve">G:  </w:t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  <w:t>(2)</w:t>
      </w:r>
    </w:p>
    <w:p w14:paraId="46FE38B4" w14:textId="4FF40DD2" w:rsidR="00EC65AC" w:rsidRDefault="009C4F5C">
      <w:r>
        <w:rPr>
          <w:noProof/>
        </w:rPr>
        <w:drawing>
          <wp:inline distT="0" distB="0" distL="0" distR="0" wp14:anchorId="10502876" wp14:editId="6E2CF7AD">
            <wp:extent cx="3752850" cy="1190625"/>
            <wp:effectExtent l="0" t="0" r="0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5AC">
        <w:t xml:space="preserve">     </w:t>
      </w:r>
    </w:p>
    <w:p w14:paraId="60C30655" w14:textId="6BD79A04" w:rsidR="009C4F5C" w:rsidRDefault="009C4F5C">
      <w:r>
        <w:t xml:space="preserve">H: </w:t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</w:r>
      <w:r w:rsidR="00A77AE1">
        <w:tab/>
        <w:t>(2)</w:t>
      </w:r>
    </w:p>
    <w:p w14:paraId="05F6C49F" w14:textId="38F4F63F" w:rsidR="009C4F5C" w:rsidRDefault="009C4F5C">
      <w:r>
        <w:rPr>
          <w:noProof/>
        </w:rPr>
        <w:drawing>
          <wp:inline distT="0" distB="0" distL="0" distR="0" wp14:anchorId="28978FA0" wp14:editId="596DC491">
            <wp:extent cx="5838825" cy="962025"/>
            <wp:effectExtent l="0" t="0" r="9525" b="9525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4F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MjM3AZIW5iZmxko6SsGpxcWZ+XkgBUa1AH1RfhIsAAAA"/>
  </w:docVars>
  <w:rsids>
    <w:rsidRoot w:val="00322696"/>
    <w:rsid w:val="0006590D"/>
    <w:rsid w:val="00322696"/>
    <w:rsid w:val="00467719"/>
    <w:rsid w:val="005E51F3"/>
    <w:rsid w:val="009C4F5C"/>
    <w:rsid w:val="00A77AE1"/>
    <w:rsid w:val="00A94C95"/>
    <w:rsid w:val="00EC6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8B7DE"/>
  <w15:chartTrackingRefBased/>
  <w15:docId w15:val="{F3C66F15-EABE-4A52-ABC7-070FD440E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KAR PARAJULEE</dc:creator>
  <cp:keywords/>
  <dc:description/>
  <cp:lastModifiedBy>SHANKAR PARAJULEE</cp:lastModifiedBy>
  <cp:revision>4</cp:revision>
  <dcterms:created xsi:type="dcterms:W3CDTF">2022-07-07T00:18:00Z</dcterms:created>
  <dcterms:modified xsi:type="dcterms:W3CDTF">2022-07-07T02:31:00Z</dcterms:modified>
</cp:coreProperties>
</file>